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76593" w14:textId="77A93B6A" w:rsidR="00713589" w:rsidRDefault="00713589" w:rsidP="00713589">
      <w:pPr>
        <w:ind w:left="-851" w:right="-308"/>
      </w:pPr>
      <w:r>
        <w:t xml:space="preserve">Please complete the below fields and return to </w:t>
      </w:r>
      <w:hyperlink r:id="rId10" w:history="1">
        <w:r w:rsidRPr="00072DBC">
          <w:rPr>
            <w:rStyle w:val="Hyperlink"/>
          </w:rPr>
          <w:t>info@britishorienteering.org.uk</w:t>
        </w:r>
      </w:hyperlink>
      <w:r>
        <w:t xml:space="preserve"> at the British Orienteering National Office. The information provided will be used to </w:t>
      </w:r>
      <w:proofErr w:type="gramStart"/>
      <w:r>
        <w:t>asses</w:t>
      </w:r>
      <w:proofErr w:type="gramEnd"/>
      <w:r>
        <w:t xml:space="preserve"> if your role meets the eligibility criteria for a Disclosure and Barring Services (DBS) Enhanced Disclosure.</w:t>
      </w:r>
    </w:p>
    <w:p w14:paraId="32593B88" w14:textId="77777777" w:rsidR="00713589" w:rsidRDefault="00713589" w:rsidP="00713589">
      <w:pPr>
        <w:ind w:left="-851" w:right="-308"/>
      </w:pPr>
    </w:p>
    <w:tbl>
      <w:tblPr>
        <w:tblStyle w:val="TableGrid"/>
        <w:tblW w:w="10349" w:type="dxa"/>
        <w:tblInd w:w="-856" w:type="dxa"/>
        <w:tblLook w:val="04A0" w:firstRow="1" w:lastRow="0" w:firstColumn="1" w:lastColumn="0" w:noHBand="0" w:noVBand="1"/>
      </w:tblPr>
      <w:tblGrid>
        <w:gridCol w:w="4679"/>
        <w:gridCol w:w="5670"/>
      </w:tblGrid>
      <w:tr w:rsidR="00FE0781" w14:paraId="0D224673" w14:textId="77777777" w:rsidTr="7729CFA5">
        <w:trPr>
          <w:trHeight w:val="686"/>
        </w:trPr>
        <w:tc>
          <w:tcPr>
            <w:tcW w:w="4679" w:type="dxa"/>
          </w:tcPr>
          <w:p w14:paraId="60B0BD66" w14:textId="2AE99698" w:rsidR="00FE0781" w:rsidRDefault="00FE0781" w:rsidP="008D4883">
            <w:pPr>
              <w:spacing w:before="240"/>
            </w:pPr>
            <w:r>
              <w:t xml:space="preserve">Name: </w:t>
            </w:r>
            <w:r/>
            <w:bookmarkStart w:id="0" w:name="Text1"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  <w:bookmarkEnd w:id="0"/>
          </w:p>
        </w:tc>
        <w:tc>
          <w:tcPr>
            <w:tcW w:w="5670" w:type="dxa"/>
          </w:tcPr>
          <w:p w14:paraId="775EDBC7" w14:textId="226505A1" w:rsidR="00FE0781" w:rsidRDefault="00FE0781" w:rsidP="008D4883">
            <w:pPr>
              <w:spacing w:before="240"/>
            </w:pPr>
            <w:r>
              <w:t xml:space="preserve">Membership Number: </w:t>
            </w:r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</w:tr>
      <w:tr w:rsidR="00FE0781" w14:paraId="33CEAC52" w14:textId="77777777" w:rsidTr="7729CFA5">
        <w:tc>
          <w:tcPr>
            <w:tcW w:w="10349" w:type="dxa"/>
            <w:gridSpan w:val="2"/>
          </w:tcPr>
          <w:p w14:paraId="76F565A4" w14:textId="19828980" w:rsidR="00FE0781" w:rsidRDefault="00FE0781" w:rsidP="008D4883">
            <w:r>
              <w:t>Volunteer Role Title:</w:t>
            </w:r>
          </w:p>
          <w:p w14:paraId="3F4949CD" w14:textId="77777777" w:rsidR="00FE0781" w:rsidRDefault="00FE0781" w:rsidP="008D4883">
            <w:pPr>
              <w:rPr>
                <w:i/>
                <w:sz w:val="20"/>
              </w:rPr>
            </w:pPr>
            <w:proofErr w:type="gramStart"/>
            <w:r w:rsidRPr="00B7464C">
              <w:rPr>
                <w:i/>
                <w:sz w:val="20"/>
              </w:rPr>
              <w:t>E.g.</w:t>
            </w:r>
            <w:proofErr w:type="gramEnd"/>
            <w:r w:rsidRPr="00B7464C">
              <w:rPr>
                <w:i/>
                <w:sz w:val="20"/>
              </w:rPr>
              <w:t xml:space="preserve"> Coach</w:t>
            </w:r>
          </w:p>
          <w:p w14:paraId="79A115CF" w14:textId="5DFC7561" w:rsidR="00FE0781" w:rsidRDefault="00FE0781" w:rsidP="008D4883"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</w:tr>
      <w:tr w:rsidR="00FE0781" w14:paraId="4B98B058" w14:textId="77777777" w:rsidTr="7729CFA5">
        <w:tc>
          <w:tcPr>
            <w:tcW w:w="10349" w:type="dxa"/>
            <w:gridSpan w:val="2"/>
          </w:tcPr>
          <w:p w14:paraId="1AB5A507" w14:textId="5986EFC1" w:rsidR="00FE0781" w:rsidRDefault="00FE0781" w:rsidP="008D4883">
            <w:r>
              <w:t>Description of Role:</w:t>
            </w:r>
          </w:p>
          <w:p w14:paraId="4588ABD9" w14:textId="77777777" w:rsidR="00FE0781" w:rsidRPr="00B7464C" w:rsidRDefault="00FE0781" w:rsidP="008D4883">
            <w:pPr>
              <w:rPr>
                <w:i/>
                <w:sz w:val="20"/>
              </w:rPr>
            </w:pPr>
            <w:r w:rsidRPr="00B7464C">
              <w:rPr>
                <w:i/>
                <w:sz w:val="20"/>
              </w:rPr>
              <w:t>What are your main activities and duties relating to this role?</w:t>
            </w:r>
          </w:p>
          <w:p w14:paraId="2735876A" w14:textId="0116DCE8" w:rsidR="00FE0781" w:rsidRDefault="00FE0781" w:rsidP="008D4883"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</w:tr>
      <w:tr w:rsidR="00FE0781" w14:paraId="35EBCA52" w14:textId="77777777" w:rsidTr="7729CFA5">
        <w:tc>
          <w:tcPr>
            <w:tcW w:w="10349" w:type="dxa"/>
            <w:gridSpan w:val="2"/>
          </w:tcPr>
          <w:p w14:paraId="3BB1FAB5" w14:textId="00DB2A3B" w:rsidR="00FE0781" w:rsidRDefault="00FE0781" w:rsidP="008D4883">
            <w:r>
              <w:t xml:space="preserve">Please place a tick in the box if you </w:t>
            </w:r>
            <w:r w:rsidRPr="00E82BD7">
              <w:rPr>
                <w:bCs/>
              </w:rPr>
              <w:t>meet any of the</w:t>
            </w:r>
            <w:r>
              <w:t xml:space="preserve"> following criteria:</w:t>
            </w:r>
          </w:p>
        </w:tc>
      </w:tr>
      <w:tr w:rsidR="006E38B4" w14:paraId="32114D2F" w14:textId="77777777" w:rsidTr="7729CFA5">
        <w:tc>
          <w:tcPr>
            <w:tcW w:w="4679" w:type="dxa"/>
          </w:tcPr>
          <w:p w14:paraId="31BD7A17" w14:textId="77777777" w:rsidR="006E38B4" w:rsidRDefault="006E38B4" w:rsidP="00FE0781">
            <w:pPr>
              <w:spacing w:before="240"/>
              <w:jc w:val="left"/>
            </w:pPr>
            <w:r>
              <w:t xml:space="preserve">Teach, train, instruct, care </w:t>
            </w:r>
            <w:proofErr w:type="gramStart"/>
            <w:r>
              <w:t>for</w:t>
            </w:r>
            <w:proofErr w:type="gramEnd"/>
            <w:r>
              <w:t xml:space="preserve"> or supervise children under 18</w:t>
            </w:r>
            <w:r>
              <w:br/>
            </w:r>
          </w:p>
          <w:p w14:paraId="4D019713" w14:textId="77777777" w:rsidR="006E38B4" w:rsidRDefault="006E38B4" w:rsidP="008D4883">
            <w:r>
              <w:t>Drive a vehicle to solely transport children</w:t>
            </w:r>
          </w:p>
        </w:tc>
        <w:tc>
          <w:tcPr>
            <w:tcW w:w="5670" w:type="dxa"/>
          </w:tcPr>
          <w:p w14:paraId="510DA21F" w14:textId="7A853644" w:rsidR="006E38B4" w:rsidRDefault="006E38B4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r/>
            <w:bookmarkStart w:id="1" w:name="Check7"/>
            <w:r>
              <w:instrText xml:space="preserve"/>
            </w:r>
            <w:r w:rsidR="00F8427E"/>
            <w:r/>
            <w:bookmarkEnd w:id="1"/>
            <w:r w:rsidR="00FE0781">
              <w:t xml:space="preserve"> (</w:t>
            </w:r>
            <w:proofErr w:type="gramStart"/>
            <w:r w:rsidR="00FE0781">
              <w:t>please</w:t>
            </w:r>
            <w:proofErr w:type="gramEnd"/>
            <w:r w:rsidR="00FE0781">
              <w:t xml:space="preserve"> tick if yes) </w:t>
            </w:r>
          </w:p>
          <w:p w14:paraId="13116086" w14:textId="289F463D" w:rsidR="006E38B4" w:rsidRDefault="006E38B4" w:rsidP="008D4883"/>
          <w:p w14:paraId="1CB09F51" w14:textId="6C9684E4" w:rsidR="006E38B4" w:rsidRDefault="006E38B4" w:rsidP="7EF02A1F">
            <w:pPr>
              <w:rPr>
                <w:b/>
                <w:bCs/>
                <w:sz w:val="32"/>
                <w:szCs w:val="32"/>
              </w:rPr>
            </w:pPr>
            <w:r>
              <w:br/>
            </w:r>
            <w:r/>
            <w:r>
              <w:instrText xml:space="preserve"/>
            </w:r>
            <w:r w:rsidR="00F8427E"/>
            <w:r/>
            <w:r w:rsidR="00FE0781">
              <w:t xml:space="preserve"> (</w:t>
            </w:r>
            <w:proofErr w:type="gramStart"/>
            <w:r w:rsidR="00FE0781">
              <w:t>please</w:t>
            </w:r>
            <w:proofErr w:type="gramEnd"/>
            <w:r w:rsidR="00FE0781">
              <w:t xml:space="preserve"> tick if yes) </w:t>
            </w:r>
          </w:p>
          <w:p w14:paraId="3EDCA777" w14:textId="77777777" w:rsidR="006E38B4" w:rsidRPr="00660FCF" w:rsidRDefault="006E38B4" w:rsidP="008D4883">
            <w:pPr>
              <w:rPr>
                <w:sz w:val="14"/>
              </w:rPr>
            </w:pPr>
          </w:p>
        </w:tc>
      </w:tr>
      <w:tr w:rsidR="006E38B4" w14:paraId="4A93B1AA" w14:textId="77777777" w:rsidTr="7729CFA5">
        <w:tc>
          <w:tcPr>
            <w:tcW w:w="4679" w:type="dxa"/>
          </w:tcPr>
          <w:p w14:paraId="5CCACC74" w14:textId="77777777" w:rsidR="006E38B4" w:rsidRDefault="006E38B4" w:rsidP="008D4883">
            <w:pPr>
              <w:spacing w:before="240"/>
            </w:pPr>
            <w:r>
              <w:t>Does this happen:</w:t>
            </w:r>
          </w:p>
          <w:p w14:paraId="6B1269CF" w14:textId="77777777" w:rsidR="006E38B4" w:rsidRDefault="006E38B4" w:rsidP="008D4883">
            <w:pPr>
              <w:spacing w:before="240"/>
            </w:pPr>
            <w:r>
              <w:t>More than 3 times a month</w:t>
            </w:r>
          </w:p>
          <w:p w14:paraId="3C722B14" w14:textId="77777777" w:rsidR="006E38B4" w:rsidRDefault="006E38B4" w:rsidP="008D4883">
            <w:pPr>
              <w:spacing w:before="240"/>
            </w:pPr>
            <w:r>
              <w:t>Any overnight between 2am and 6am</w:t>
            </w:r>
          </w:p>
          <w:p w14:paraId="02EB61EE" w14:textId="77777777" w:rsidR="006E38B4" w:rsidRDefault="006E38B4" w:rsidP="008D4883">
            <w:pPr>
              <w:spacing w:before="240"/>
            </w:pPr>
            <w:r>
              <w:t>None of the above</w:t>
            </w:r>
          </w:p>
        </w:tc>
        <w:tc>
          <w:tcPr>
            <w:tcW w:w="5670" w:type="dxa"/>
          </w:tcPr>
          <w:p w14:paraId="13A87521" w14:textId="72C5039A" w:rsidR="006E38B4" w:rsidRPr="00964E4C" w:rsidRDefault="7EF02A1F" w:rsidP="00964E4C">
            <w:pPr>
              <w:spacing w:before="240"/>
            </w:pPr>
            <w:r>
              <w:t>Please select one option</w:t>
            </w:r>
          </w:p>
          <w:p w14:paraId="0516C7CB" w14:textId="77777777" w:rsidR="00964E4C" w:rsidRDefault="00964E4C" w:rsidP="00964E4C">
            <w:pPr>
              <w:spacing w:before="240"/>
              <w:rPr>
                <w:b/>
                <w:bCs/>
                <w:sz w:val="32"/>
                <w:szCs w:val="32"/>
              </w:rPr>
            </w:pP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 </w:t>
            </w:r>
          </w:p>
          <w:p w14:paraId="27B12F31" w14:textId="77777777" w:rsidR="00964E4C" w:rsidRDefault="00964E4C" w:rsidP="00964E4C">
            <w:pPr>
              <w:ind w:left="0" w:firstLine="0"/>
              <w:rPr>
                <w:b/>
                <w:bCs/>
                <w:sz w:val="32"/>
                <w:szCs w:val="32"/>
              </w:rPr>
            </w:pPr>
            <w:r>
              <w:br/>
            </w: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 </w:t>
            </w:r>
          </w:p>
          <w:p w14:paraId="43982A9A" w14:textId="7A750026" w:rsidR="006E38B4" w:rsidRPr="00660FCF" w:rsidRDefault="006E38B4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</w:p>
          <w:p w14:paraId="3AEC114A" w14:textId="1BB95460" w:rsidR="006E38B4" w:rsidRPr="00660FCF" w:rsidRDefault="00964E4C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</w:t>
            </w:r>
          </w:p>
          <w:p w14:paraId="4D237628" w14:textId="074B9656" w:rsidR="006E38B4" w:rsidRPr="00660FCF" w:rsidRDefault="006E38B4" w:rsidP="7729CFA5">
            <w:pPr>
              <w:ind w:left="0" w:firstLine="0"/>
              <w:rPr>
                <w:color w:val="000000" w:themeColor="text1"/>
                <w:sz w:val="14"/>
                <w:szCs w:val="14"/>
              </w:rPr>
            </w:pPr>
          </w:p>
          <w:p w14:paraId="54F4B369" w14:textId="0B50B5BA" w:rsidR="006E38B4" w:rsidRPr="00660FCF" w:rsidRDefault="006E38B4" w:rsidP="7729CFA5">
            <w:pPr>
              <w:ind w:left="0" w:firstLine="0"/>
              <w:rPr>
                <w:color w:val="000000" w:themeColor="text1"/>
              </w:rPr>
            </w:pPr>
          </w:p>
        </w:tc>
      </w:tr>
      <w:tr w:rsidR="006E38B4" w14:paraId="47B783C3" w14:textId="77777777" w:rsidTr="7729CFA5">
        <w:tc>
          <w:tcPr>
            <w:tcW w:w="4679" w:type="dxa"/>
          </w:tcPr>
          <w:p w14:paraId="1F13B488" w14:textId="77777777" w:rsidR="006E38B4" w:rsidRDefault="006E38B4" w:rsidP="008D4883">
            <w:pPr>
              <w:spacing w:before="240"/>
            </w:pPr>
            <w:r>
              <w:t>Do you complete your role unsupervised*?</w:t>
            </w:r>
          </w:p>
          <w:p w14:paraId="2632E78C" w14:textId="77777777" w:rsidR="006E38B4" w:rsidRDefault="006E38B4" w:rsidP="008D4883">
            <w:pPr>
              <w:spacing w:before="240"/>
              <w:rPr>
                <w:i/>
                <w:sz w:val="20"/>
              </w:rPr>
            </w:pPr>
            <w:r>
              <w:t>Does the role act in isolation from other adults</w:t>
            </w:r>
            <w:r>
              <w:br/>
            </w:r>
            <w:r w:rsidRPr="00660FCF">
              <w:rPr>
                <w:i/>
                <w:sz w:val="20"/>
              </w:rPr>
              <w:t xml:space="preserve">i.e. if a driver of a minibus is there another adult </w:t>
            </w:r>
            <w:proofErr w:type="gramStart"/>
            <w:r w:rsidRPr="00660FCF">
              <w:rPr>
                <w:i/>
                <w:sz w:val="20"/>
              </w:rPr>
              <w:t>present</w:t>
            </w:r>
            <w:proofErr w:type="gramEnd"/>
          </w:p>
          <w:p w14:paraId="52017CDA" w14:textId="2E705328" w:rsidR="00063230" w:rsidRDefault="00063230" w:rsidP="008D4883">
            <w:pPr>
              <w:spacing w:before="240"/>
            </w:pPr>
          </w:p>
        </w:tc>
        <w:tc>
          <w:tcPr>
            <w:tcW w:w="5670" w:type="dxa"/>
          </w:tcPr>
          <w:p w14:paraId="1E1FA0EC" w14:textId="1E7873BD" w:rsidR="006E38B4" w:rsidRDefault="006E38B4" w:rsidP="7729CFA5">
            <w:pPr>
              <w:spacing w:before="240"/>
              <w:rPr>
                <w:color w:val="000000" w:themeColor="text1"/>
              </w:rPr>
            </w:pPr>
            <w:r/>
            <w:r>
              <w:instrText xml:space="preserve"/>
            </w:r>
            <w:r w:rsidR="00F8427E"/>
            <w:r/>
            <w:r w:rsidR="00FE0781">
              <w:t xml:space="preserve"> (</w:t>
            </w:r>
            <w:proofErr w:type="gramStart"/>
            <w:r w:rsidR="00FE0781">
              <w:t>please</w:t>
            </w:r>
            <w:proofErr w:type="gramEnd"/>
            <w:r w:rsidR="00FE0781">
              <w:t xml:space="preserve"> tick if yes) </w:t>
            </w:r>
          </w:p>
          <w:p w14:paraId="7FB7C2C2" w14:textId="37FFF63F" w:rsidR="006E38B4" w:rsidRDefault="006E38B4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r/>
            <w:r>
              <w:instrText xml:space="preserve"/>
            </w:r>
            <w:r w:rsidR="00F8427E"/>
            <w:r/>
            <w:r w:rsidR="00FE0781">
              <w:t xml:space="preserve"> (</w:t>
            </w:r>
            <w:proofErr w:type="gramStart"/>
            <w:r w:rsidR="00FE0781">
              <w:t>please</w:t>
            </w:r>
            <w:proofErr w:type="gramEnd"/>
            <w:r w:rsidR="00FE0781">
              <w:t xml:space="preserve"> tick if yes) </w:t>
            </w:r>
          </w:p>
        </w:tc>
      </w:tr>
      <w:tr w:rsidR="00FE0781" w14:paraId="359BA2DF" w14:textId="77777777" w:rsidTr="7729CFA5">
        <w:tc>
          <w:tcPr>
            <w:tcW w:w="10349" w:type="dxa"/>
            <w:gridSpan w:val="2"/>
          </w:tcPr>
          <w:p w14:paraId="6646B045" w14:textId="2FB404D1" w:rsidR="00FE0781" w:rsidRDefault="00FE0781" w:rsidP="008D4883">
            <w:r>
              <w:t>*Definition of Supervision</w:t>
            </w:r>
          </w:p>
          <w:p w14:paraId="40E53E81" w14:textId="77777777" w:rsidR="00FE0781" w:rsidRDefault="00FE0781" w:rsidP="008D4883">
            <w:r>
              <w:t xml:space="preserve">Supervision in this </w:t>
            </w:r>
            <w:r w:rsidRPr="000D1837">
              <w:rPr>
                <w:noProof/>
              </w:rPr>
              <w:t>context</w:t>
            </w:r>
            <w:r>
              <w:t xml:space="preserve"> would be an individual being supervised by another person, with that other person being in Regulated Activity and as such, </w:t>
            </w:r>
            <w:r w:rsidRPr="000D1837">
              <w:rPr>
                <w:noProof/>
              </w:rPr>
              <w:t>hav</w:t>
            </w:r>
            <w:r>
              <w:rPr>
                <w:noProof/>
              </w:rPr>
              <w:t>e</w:t>
            </w:r>
            <w:r>
              <w:t xml:space="preserve"> been DBS checked with barring list. The supervision should be regular, day-to-day (</w:t>
            </w:r>
            <w:proofErr w:type="gramStart"/>
            <w:r>
              <w:t>i.e.</w:t>
            </w:r>
            <w:proofErr w:type="gramEnd"/>
            <w:r>
              <w:t xml:space="preserve"> not remote) and should be consistent e.g. not tail off after an initial training period.</w:t>
            </w:r>
          </w:p>
        </w:tc>
      </w:tr>
      <w:tr w:rsidR="006B7CF0" w14:paraId="7187F765" w14:textId="77777777" w:rsidTr="006B7CF0">
        <w:tc>
          <w:tcPr>
            <w:tcW w:w="4679" w:type="dxa"/>
          </w:tcPr>
          <w:p w14:paraId="3F4D827B" w14:textId="77777777" w:rsidR="006B7CF0" w:rsidRPr="006B7CF0" w:rsidRDefault="006B7CF0" w:rsidP="008D4883">
            <w:pPr>
              <w:rPr>
                <w:b/>
                <w:bCs/>
              </w:rPr>
            </w:pPr>
            <w:proofErr w:type="spellStart"/>
            <w:r w:rsidRPr="006B7CF0">
              <w:rPr>
                <w:b/>
                <w:bCs/>
              </w:rPr>
              <w:t>Self Declaration</w:t>
            </w:r>
            <w:proofErr w:type="spellEnd"/>
          </w:p>
          <w:p w14:paraId="049E84E2" w14:textId="77777777" w:rsidR="006B7CF0" w:rsidRDefault="006B7CF0" w:rsidP="008D4883"/>
          <w:p w14:paraId="3F627AD9" w14:textId="094A1ED3" w:rsidR="006B7CF0" w:rsidRDefault="00B231D6" w:rsidP="008D4883">
            <w:r>
              <w:t>Do you have anything you wish to declare prio</w:t>
            </w:r>
            <w:r w:rsidR="00063230">
              <w:t>r</w:t>
            </w:r>
            <w:r>
              <w:t xml:space="preserve"> to your </w:t>
            </w:r>
            <w:r w:rsidR="00063230">
              <w:t xml:space="preserve">DBS </w:t>
            </w:r>
            <w:r>
              <w:t>application being submitted?</w:t>
            </w:r>
          </w:p>
          <w:p w14:paraId="3C716A1F" w14:textId="0038DB19" w:rsidR="00B231D6" w:rsidRPr="00FD16EE" w:rsidRDefault="00B231D6" w:rsidP="008D4883">
            <w:pPr>
              <w:rPr>
                <w:i/>
                <w:iCs/>
              </w:rPr>
            </w:pPr>
          </w:p>
        </w:tc>
        <w:tc>
          <w:tcPr>
            <w:tcW w:w="5670" w:type="dxa"/>
          </w:tcPr>
          <w:p w14:paraId="5BE769B3" w14:textId="1BE3E1BE" w:rsidR="00063230" w:rsidRPr="00063230" w:rsidRDefault="00B231D6" w:rsidP="00063230">
            <w:pPr>
              <w:spacing w:before="240"/>
            </w:pP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 </w:t>
            </w:r>
          </w:p>
          <w:p w14:paraId="6F5380FA" w14:textId="105805C0" w:rsidR="006B7CF0" w:rsidRDefault="00FD16EE" w:rsidP="008D4883">
            <w:r w:rsidRPr="00FD16EE">
              <w:rPr>
                <w:i/>
                <w:iCs/>
              </w:rPr>
              <w:t xml:space="preserve">Please do not include any details here. We will contact you </w:t>
            </w:r>
            <w:proofErr w:type="spellStart"/>
            <w:r w:rsidRPr="00FD16EE">
              <w:rPr>
                <w:i/>
                <w:iCs/>
              </w:rPr>
              <w:t>indepentantly</w:t>
            </w:r>
            <w:proofErr w:type="spellEnd"/>
            <w:r w:rsidRPr="00FD16EE">
              <w:rPr>
                <w:i/>
                <w:iCs/>
              </w:rPr>
              <w:t xml:space="preserve"> for any information which may appear on your DBS</w:t>
            </w:r>
            <w:r w:rsidR="00063230">
              <w:rPr>
                <w:i/>
                <w:iCs/>
              </w:rPr>
              <w:t xml:space="preserve"> that you wish to make us aware of</w:t>
            </w:r>
            <w:r w:rsidRPr="00FD16EE">
              <w:rPr>
                <w:i/>
                <w:iCs/>
              </w:rPr>
              <w:t>.</w:t>
            </w:r>
          </w:p>
        </w:tc>
      </w:tr>
      <w:tr w:rsidR="00FE0781" w14:paraId="7DA5A5BE" w14:textId="77777777" w:rsidTr="7729CFA5">
        <w:tc>
          <w:tcPr>
            <w:tcW w:w="4679" w:type="dxa"/>
          </w:tcPr>
          <w:p w14:paraId="2EC40DD8" w14:textId="76629BC3" w:rsidR="00FE0781" w:rsidRPr="00660FCF" w:rsidRDefault="00FE0781" w:rsidP="008D4883">
            <w:r w:rsidRPr="00660FCF">
              <w:lastRenderedPageBreak/>
              <w:t>Is this role</w:t>
            </w:r>
            <w:r>
              <w:t>:</w:t>
            </w:r>
          </w:p>
          <w:p w14:paraId="3253E03A" w14:textId="7CD5BB2F" w:rsidR="00FE0781" w:rsidRPr="00660FCF" w:rsidRDefault="7EF02A1F" w:rsidP="7EF02A1F">
            <w:pPr>
              <w:spacing w:before="240"/>
              <w:rPr>
                <w:b/>
                <w:bCs/>
                <w:sz w:val="32"/>
                <w:szCs w:val="32"/>
              </w:rPr>
            </w:pPr>
            <w:r>
              <w:t>Voluntary</w:t>
            </w:r>
          </w:p>
          <w:p w14:paraId="56CDD2DB" w14:textId="77777777" w:rsidR="00FE0781" w:rsidRPr="00660FCF" w:rsidRDefault="00FE0781" w:rsidP="008D4883">
            <w:pPr>
              <w:spacing w:before="240"/>
            </w:pPr>
            <w:r w:rsidRPr="00660FCF">
              <w:t>Paid</w:t>
            </w:r>
          </w:p>
        </w:tc>
        <w:tc>
          <w:tcPr>
            <w:tcW w:w="5670" w:type="dxa"/>
          </w:tcPr>
          <w:p w14:paraId="311F07D5" w14:textId="7A6B0318" w:rsidR="00FE0781" w:rsidRDefault="7729CFA5" w:rsidP="008D4883">
            <w:r>
              <w:t>Please select one option</w:t>
            </w:r>
          </w:p>
          <w:p w14:paraId="3FD9E55E" w14:textId="77777777" w:rsidR="00964E4C" w:rsidRDefault="00964E4C" w:rsidP="00964E4C">
            <w:pPr>
              <w:spacing w:before="240"/>
              <w:rPr>
                <w:color w:val="000000" w:themeColor="text1"/>
              </w:rPr>
            </w:pP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 </w:t>
            </w:r>
          </w:p>
          <w:p w14:paraId="31E6C879" w14:textId="48E54E25" w:rsidR="00FE0781" w:rsidRDefault="00964E4C" w:rsidP="00964E4C">
            <w:pPr>
              <w:spacing w:before="240"/>
              <w:rPr>
                <w:color w:val="000000" w:themeColor="text1"/>
              </w:rPr>
            </w:pPr>
            <w:r/>
            <w:r>
              <w:instrText xml:space="preserve"/>
            </w:r>
            <w:r/>
            <w:r/>
            <w:r>
              <w:t xml:space="preserve"> (</w:t>
            </w:r>
            <w:proofErr w:type="gramStart"/>
            <w:r>
              <w:t>please</w:t>
            </w:r>
            <w:proofErr w:type="gramEnd"/>
            <w:r>
              <w:t xml:space="preserve"> tick if yes)</w:t>
            </w:r>
          </w:p>
        </w:tc>
      </w:tr>
      <w:tr w:rsidR="00FE0781" w14:paraId="1944F3DC" w14:textId="77777777" w:rsidTr="7729CFA5">
        <w:tc>
          <w:tcPr>
            <w:tcW w:w="4679" w:type="dxa"/>
          </w:tcPr>
          <w:p w14:paraId="56D4576B" w14:textId="77777777" w:rsidR="00FE0781" w:rsidRDefault="00FE0781" w:rsidP="008D4883">
            <w:pPr>
              <w:spacing w:before="240"/>
            </w:pPr>
            <w:r>
              <w:t xml:space="preserve">Signature: </w:t>
            </w:r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  <w:tc>
          <w:tcPr>
            <w:tcW w:w="5670" w:type="dxa"/>
          </w:tcPr>
          <w:p w14:paraId="2B2A8534" w14:textId="3CAC778E" w:rsidR="00FE0781" w:rsidRDefault="00FE0781" w:rsidP="008D4883">
            <w:pPr>
              <w:spacing w:before="240"/>
            </w:pPr>
            <w:r>
              <w:t xml:space="preserve">Date </w:t>
            </w:r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  <w:r>
              <w:br/>
            </w:r>
          </w:p>
        </w:tc>
      </w:tr>
      <w:tr w:rsidR="00FE0781" w14:paraId="4F09346E" w14:textId="77777777" w:rsidTr="7729CFA5">
        <w:tc>
          <w:tcPr>
            <w:tcW w:w="10349" w:type="dxa"/>
            <w:gridSpan w:val="2"/>
            <w:shd w:val="clear" w:color="auto" w:fill="595959" w:themeFill="text1" w:themeFillTint="A6"/>
          </w:tcPr>
          <w:p w14:paraId="054BFBD8" w14:textId="4AC10EDF" w:rsidR="00FE0781" w:rsidRPr="00B7464C" w:rsidRDefault="00FE0781" w:rsidP="008D4883">
            <w:pPr>
              <w:rPr>
                <w:b/>
              </w:rPr>
            </w:pPr>
            <w:r w:rsidRPr="00B7464C">
              <w:rPr>
                <w:b/>
                <w:color w:val="FFFFFF" w:themeColor="background1"/>
              </w:rPr>
              <w:t>OFFICE USE ONLY</w:t>
            </w:r>
          </w:p>
        </w:tc>
      </w:tr>
      <w:tr w:rsidR="00FE0781" w14:paraId="4789F2CC" w14:textId="77777777" w:rsidTr="7729CFA5">
        <w:trPr>
          <w:trHeight w:val="2230"/>
        </w:trPr>
        <w:tc>
          <w:tcPr>
            <w:tcW w:w="4679" w:type="dxa"/>
          </w:tcPr>
          <w:p w14:paraId="2F2D4B2F" w14:textId="77777777" w:rsidR="00FE0781" w:rsidRDefault="00FE0781" w:rsidP="008D4883">
            <w:r>
              <w:t>DBS Enhanced Disclosure with barring list check</w:t>
            </w:r>
          </w:p>
          <w:p w14:paraId="77AA2123" w14:textId="77777777" w:rsidR="00FE0781" w:rsidRDefault="00FE0781" w:rsidP="008D4883"/>
          <w:p w14:paraId="54C63E77" w14:textId="77777777" w:rsidR="00FE0781" w:rsidRDefault="00FE0781" w:rsidP="008D4883">
            <w:r>
              <w:t>DBS Enhanced Disclosure without barring list check</w:t>
            </w:r>
          </w:p>
          <w:p w14:paraId="545733B8" w14:textId="77777777" w:rsidR="00FE0781" w:rsidRDefault="00FE0781" w:rsidP="008D4883"/>
          <w:p w14:paraId="3068078A" w14:textId="77777777" w:rsidR="00FE0781" w:rsidRDefault="00FE0781" w:rsidP="008D4883">
            <w:r>
              <w:t>Not eligible for a DBS check</w:t>
            </w:r>
          </w:p>
          <w:p w14:paraId="21F60FFA" w14:textId="77777777" w:rsidR="00FE0781" w:rsidRDefault="00FE0781" w:rsidP="008D4883"/>
          <w:p w14:paraId="77CFB14C" w14:textId="77777777" w:rsidR="00FE0781" w:rsidRDefault="00FE0781" w:rsidP="008D4883">
            <w:r>
              <w:t xml:space="preserve">Signature: </w:t>
            </w:r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  <w:tc>
          <w:tcPr>
            <w:tcW w:w="5670" w:type="dxa"/>
          </w:tcPr>
          <w:p w14:paraId="75D1BBC0" w14:textId="0EBD735F" w:rsidR="00FE0781" w:rsidRDefault="00FE0781" w:rsidP="008D4883">
            <w:r/>
            <w:r>
              <w:instrText xml:space="preserve"/>
            </w:r>
            <w:r w:rsidR="00F8427E"/>
            <w:r/>
          </w:p>
          <w:p w14:paraId="0A1C9A6E" w14:textId="77777777" w:rsidR="00FE0781" w:rsidRDefault="00FE0781" w:rsidP="008D4883"/>
          <w:p w14:paraId="065D342C" w14:textId="77777777" w:rsidR="00FE0781" w:rsidRDefault="00FE0781" w:rsidP="008D4883">
            <w:r/>
            <w:r>
              <w:instrText xml:space="preserve"/>
            </w:r>
            <w:r w:rsidR="00F8427E"/>
            <w:r/>
          </w:p>
          <w:p w14:paraId="40A73707" w14:textId="77777777" w:rsidR="00FE0781" w:rsidRDefault="00FE0781" w:rsidP="008D4883"/>
          <w:p w14:paraId="69F6E67A" w14:textId="77777777" w:rsidR="00FE0781" w:rsidRDefault="00FE0781" w:rsidP="008D4883"/>
          <w:p w14:paraId="3FF4B57B" w14:textId="77777777" w:rsidR="00FE0781" w:rsidRDefault="00FE0781" w:rsidP="008D4883">
            <w:r/>
            <w:r>
              <w:instrText xml:space="preserve"/>
            </w:r>
            <w:r w:rsidR="00F8427E"/>
            <w:r/>
          </w:p>
          <w:p w14:paraId="29E2FD63" w14:textId="77777777" w:rsidR="00FE0781" w:rsidRDefault="00FE0781" w:rsidP="008D4883"/>
          <w:p w14:paraId="041F804E" w14:textId="77777777" w:rsidR="00FE0781" w:rsidRDefault="00FE0781" w:rsidP="008D4883">
            <w:r>
              <w:t xml:space="preserve">Date: </w:t>
            </w:r>
            <w:r/>
            <w:r>
              <w:instrText xml:space="preserve"/>
            </w:r>
            <w:r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/>
          </w:p>
        </w:tc>
      </w:tr>
    </w:tbl>
    <w:p w14:paraId="12345A5F" w14:textId="77777777" w:rsidR="00713589" w:rsidRPr="000D1837" w:rsidRDefault="00713589" w:rsidP="00713589">
      <w:pPr>
        <w:tabs>
          <w:tab w:val="left" w:pos="2175"/>
        </w:tabs>
      </w:pP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19B4B171" w14:textId="4407F765" w:rsidR="00416128" w:rsidRPr="00416128" w:rsidRDefault="00416128" w:rsidP="00416128"/>
    <w:p w14:paraId="00AAB224" w14:textId="2F80B764" w:rsidR="00416128" w:rsidRPr="00416128" w:rsidRDefault="00416128" w:rsidP="00416128"/>
    <w:p w14:paraId="78084687" w14:textId="70868E28" w:rsidR="00416128" w:rsidRPr="00416128" w:rsidRDefault="00416128" w:rsidP="00416128"/>
    <w:p w14:paraId="75088658" w14:textId="6316DADF" w:rsidR="00416128" w:rsidRPr="00416128" w:rsidRDefault="00416128" w:rsidP="00416128"/>
    <w:p w14:paraId="7ED7956B" w14:textId="2F8C261B" w:rsidR="00416128" w:rsidRPr="00416128" w:rsidRDefault="00416128" w:rsidP="00416128"/>
    <w:p w14:paraId="2E9E9394" w14:textId="14907055" w:rsidR="00416128" w:rsidRPr="00416128" w:rsidRDefault="00416128" w:rsidP="00416128"/>
    <w:p w14:paraId="04321F03" w14:textId="11DC5710" w:rsidR="00416128" w:rsidRPr="00416128" w:rsidRDefault="00416128" w:rsidP="00416128"/>
    <w:p w14:paraId="4D04B14A" w14:textId="11DC5710" w:rsidR="00416128" w:rsidRDefault="00416128" w:rsidP="00416128"/>
    <w:p w14:paraId="01D6315A" w14:textId="77777777" w:rsidR="00416128" w:rsidRPr="00416128" w:rsidRDefault="00416128" w:rsidP="00416128"/>
    <w:sectPr w:rsidR="00416128" w:rsidRPr="00416128" w:rsidSect="004161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4E3AC" w14:textId="77777777" w:rsidR="00F8427E" w:rsidRDefault="00F8427E" w:rsidP="006A5BAC">
      <w:pPr>
        <w:spacing w:after="0" w:line="240" w:lineRule="auto"/>
      </w:pPr>
      <w:r>
        <w:separator/>
      </w:r>
    </w:p>
  </w:endnote>
  <w:endnote w:type="continuationSeparator" w:id="0">
    <w:p w14:paraId="4C29B07B" w14:textId="77777777" w:rsidR="00F8427E" w:rsidRDefault="00F8427E" w:rsidP="006A5BAC">
      <w:pPr>
        <w:spacing w:after="0" w:line="240" w:lineRule="auto"/>
      </w:pPr>
      <w:r>
        <w:continuationSeparator/>
      </w:r>
    </w:p>
  </w:endnote>
  <w:endnote w:type="continuationNotice" w:id="1">
    <w:p w14:paraId="7FB0A923" w14:textId="77777777" w:rsidR="00F8427E" w:rsidRDefault="00F842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33C1E" w14:textId="77777777" w:rsidR="001131E9" w:rsidRDefault="00113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>
          <w:pict>
            <v:line id="Straight Connector 13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37212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British Orienteering, Scholes Mill, Old Coach Road, </w:t>
    </w:r>
    <w:proofErr w:type="spellStart"/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Tansley</w:t>
    </w:r>
    <w:proofErr w:type="spellEnd"/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>
          <w:pict>
            <v:line id="Straight Connector 12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7.25pt" to="7in,9.35pt" w14:anchorId="15F40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1B87051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British Orienteering, Scholes Mill, Old Coach Road, </w:t>
    </w:r>
    <w:proofErr w:type="spellStart"/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Tansley</w:t>
    </w:r>
    <w:proofErr w:type="spellEnd"/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85849" w14:textId="77777777" w:rsidR="00F8427E" w:rsidRDefault="00F8427E" w:rsidP="006A5BAC">
      <w:pPr>
        <w:spacing w:after="0" w:line="240" w:lineRule="auto"/>
      </w:pPr>
      <w:r>
        <w:separator/>
      </w:r>
    </w:p>
  </w:footnote>
  <w:footnote w:type="continuationSeparator" w:id="0">
    <w:p w14:paraId="607B0364" w14:textId="77777777" w:rsidR="00F8427E" w:rsidRDefault="00F8427E" w:rsidP="006A5BAC">
      <w:pPr>
        <w:spacing w:after="0" w:line="240" w:lineRule="auto"/>
      </w:pPr>
      <w:r>
        <w:continuationSeparator/>
      </w:r>
    </w:p>
  </w:footnote>
  <w:footnote w:type="continuationNotice" w:id="1">
    <w:p w14:paraId="674FBECE" w14:textId="77777777" w:rsidR="00F8427E" w:rsidRDefault="00F842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F5A76" w14:textId="77777777" w:rsidR="001131E9" w:rsidRDefault="00113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0E023" w14:textId="77777777" w:rsidR="001131E9" w:rsidRDefault="001131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330862A4" w:rsidR="006002B7" w:rsidRDefault="00713589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DBS Service Enhanced Disclosure Eligibility Req</w:t>
                          </w:r>
                          <w:r w:rsidR="001131E9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u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st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>
          <w:pict>
            <v:roundrect id="Rectangle: Rounded Corners 4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fillcolor="#1f497d" strokecolor="#1f497d" arcsize="10923f" w14:anchorId="332CEB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>
              <v:textbox>
                <w:txbxContent>
                  <w:p w:rsidRPr="006A5BAC" w:rsidR="006002B7" w:rsidP="006002B7" w:rsidRDefault="006002B7" w14:paraId="4F54192A" w14:textId="7777777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:rsidR="006002B7" w:rsidP="000C6F6A" w:rsidRDefault="00713589" w14:paraId="685637C6" w14:textId="330862A4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DBS Service Enhanced Disclosure Eligibility Req</w:t>
                    </w:r>
                    <w:r w:rsidR="001131E9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u</w:t>
                    </w: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est Form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>
          <w:pict>
            <v:line id="Straight Connector 5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red" strokeweight="1pt" from="0,1.35pt" to="7in,3.45pt" w14:anchorId="238AEC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44B2F"/>
    <w:rsid w:val="00063230"/>
    <w:rsid w:val="000C6F6A"/>
    <w:rsid w:val="000D48B1"/>
    <w:rsid w:val="000E6034"/>
    <w:rsid w:val="001131E9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53E1"/>
    <w:rsid w:val="002E17AE"/>
    <w:rsid w:val="003252B8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10DC"/>
    <w:rsid w:val="00626DA9"/>
    <w:rsid w:val="006A5BAC"/>
    <w:rsid w:val="006B7CF0"/>
    <w:rsid w:val="006D0EE0"/>
    <w:rsid w:val="006E38B4"/>
    <w:rsid w:val="006E3903"/>
    <w:rsid w:val="006F2D9D"/>
    <w:rsid w:val="00713589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837222"/>
    <w:rsid w:val="00847308"/>
    <w:rsid w:val="00877745"/>
    <w:rsid w:val="008801BA"/>
    <w:rsid w:val="0088785D"/>
    <w:rsid w:val="008A5729"/>
    <w:rsid w:val="008F3162"/>
    <w:rsid w:val="008F7FBB"/>
    <w:rsid w:val="009111FC"/>
    <w:rsid w:val="009138F5"/>
    <w:rsid w:val="0092643A"/>
    <w:rsid w:val="00964E4C"/>
    <w:rsid w:val="009A31AA"/>
    <w:rsid w:val="009E3773"/>
    <w:rsid w:val="00A11C62"/>
    <w:rsid w:val="00A15C0F"/>
    <w:rsid w:val="00A26E73"/>
    <w:rsid w:val="00A460E9"/>
    <w:rsid w:val="00A80E76"/>
    <w:rsid w:val="00A864EC"/>
    <w:rsid w:val="00A92659"/>
    <w:rsid w:val="00A947BC"/>
    <w:rsid w:val="00AF373E"/>
    <w:rsid w:val="00AF6ED8"/>
    <w:rsid w:val="00B0203B"/>
    <w:rsid w:val="00B2065A"/>
    <w:rsid w:val="00B231D6"/>
    <w:rsid w:val="00B31724"/>
    <w:rsid w:val="00B326C0"/>
    <w:rsid w:val="00B46533"/>
    <w:rsid w:val="00B6746C"/>
    <w:rsid w:val="00BA2485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B4C37"/>
    <w:rsid w:val="00DD4678"/>
    <w:rsid w:val="00DF4B4E"/>
    <w:rsid w:val="00E01AAD"/>
    <w:rsid w:val="00E12395"/>
    <w:rsid w:val="00E8391B"/>
    <w:rsid w:val="00E917D2"/>
    <w:rsid w:val="00EB3264"/>
    <w:rsid w:val="00EC5BB2"/>
    <w:rsid w:val="00ED2221"/>
    <w:rsid w:val="00ED3AD4"/>
    <w:rsid w:val="00F24A17"/>
    <w:rsid w:val="00F34BCC"/>
    <w:rsid w:val="00F8427E"/>
    <w:rsid w:val="00F96799"/>
    <w:rsid w:val="00FC0C7E"/>
    <w:rsid w:val="00FD16EE"/>
    <w:rsid w:val="00FE0781"/>
    <w:rsid w:val="15E5DAFF"/>
    <w:rsid w:val="7729CFA5"/>
    <w:rsid w:val="7EF0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1358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13589"/>
    <w:pPr>
      <w:spacing w:after="0" w:line="240" w:lineRule="auto"/>
    </w:pPr>
    <w:rPr>
      <w:rFonts w:eastAsiaTheme="minorHAnsi"/>
      <w:lang w:val="en-I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about:blan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D0A311-F22C-4CD6-92C6-BC3A468D451D}"/>
</file>

<file path=customXml/itemProps2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3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11</TotalTime>
  <Pages>3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21</cp:revision>
  <cp:lastPrinted>2021-07-15T08:53:00Z</cp:lastPrinted>
  <dcterms:created xsi:type="dcterms:W3CDTF">2020-11-20T12:35:00Z</dcterms:created>
  <dcterms:modified xsi:type="dcterms:W3CDTF">2021-07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